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59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60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61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HealthCalculator</w:t>
      </w:r>
    </w:p>
    <w:p>
      <w:pPr>
        <w:pStyle w:val="Author"/>
      </w:pPr>
      <w:r>
        <w:t xml:space="preserve">Jinsh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3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ilHealthCalculator_files/figure-docx/unnamed-chunk-4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790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60" Target="media/rId60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61" Target="media/rId61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HealthCalculator</dc:title>
  <dc:creator>Jinshi</dc:creator>
  <dcterms:created xsi:type="dcterms:W3CDTF">2019-06-29T16:07:19Z</dcterms:created>
  <dcterms:modified xsi:type="dcterms:W3CDTF">2019-06-29T16:07:19Z</dcterms:modified>
</cp:coreProperties>
</file>